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CD6C6" w14:textId="77777777" w:rsidR="001E0F34" w:rsidRPr="002E7F86" w:rsidRDefault="002774CF" w:rsidP="00254628">
      <w:pPr>
        <w:pStyle w:val="Abstract"/>
      </w:pPr>
      <w:r w:rsidRPr="002E7F86">
        <w:t>Untitled</w:t>
      </w:r>
    </w:p>
    <w:p w14:paraId="552816A9" w14:textId="77777777" w:rsidR="001E0F34" w:rsidRPr="002E7F86" w:rsidRDefault="002774CF" w:rsidP="00753340">
      <w:pPr>
        <w:pStyle w:val="Author"/>
      </w:pPr>
      <w:r w:rsidRPr="00753340">
        <w:t>wat</w:t>
      </w:r>
    </w:p>
    <w:p w14:paraId="7DFA3C17" w14:textId="77777777" w:rsidR="001E0F34" w:rsidRPr="002E7F86" w:rsidRDefault="002774CF">
      <w:pPr>
        <w:pStyle w:val="Date"/>
        <w:rPr>
          <w:rFonts w:cs="Times New Roman"/>
        </w:rPr>
      </w:pPr>
      <w:r w:rsidRPr="002E7F86">
        <w:rPr>
          <w:rFonts w:cs="Times New Roman"/>
        </w:rPr>
        <w:t>9/23/2021</w:t>
      </w:r>
    </w:p>
    <w:p w14:paraId="03E03160" w14:textId="77777777" w:rsidR="001E0F34" w:rsidRDefault="002774CF" w:rsidP="00254628">
      <w:pPr>
        <w:pStyle w:val="Bibliography"/>
      </w:pPr>
      <w:r>
        <w:rPr>
          <w:rStyle w:val="VerbatimChar"/>
        </w:rPr>
        <w:t xml:space="preserve">{r setup, include=FALSE} </w:t>
      </w:r>
      <w:proofErr w:type="gramStart"/>
      <w:r>
        <w:rPr>
          <w:rStyle w:val="VerbatimChar"/>
        </w:rPr>
        <w:t>knitr::</w:t>
      </w:r>
      <w:proofErr w:type="gramEnd"/>
      <w:r>
        <w:rPr>
          <w:rStyle w:val="VerbatimChar"/>
        </w:rPr>
        <w:t>opts_chunk$set(echo = TRUE)</w:t>
      </w:r>
    </w:p>
    <w:p w14:paraId="4AD2DC75" w14:textId="77777777" w:rsidR="001E0F34" w:rsidRPr="002E7F86" w:rsidRDefault="002774CF">
      <w:pPr>
        <w:pStyle w:val="Heading2"/>
        <w:rPr>
          <w:rFonts w:cs="Times New Roman"/>
        </w:rPr>
      </w:pPr>
      <w:bookmarkStart w:id="0" w:name="r-markdown"/>
      <w:r w:rsidRPr="002E7F86">
        <w:rPr>
          <w:rFonts w:cs="Times New Roman"/>
        </w:rPr>
        <w:t>R Markdown</w:t>
      </w:r>
    </w:p>
    <w:p w14:paraId="16605145" w14:textId="77777777" w:rsidR="001E0F34" w:rsidRPr="002E7F86" w:rsidRDefault="002774CF">
      <w:pPr>
        <w:pStyle w:val="FirstParagraph"/>
        <w:rPr>
          <w:rFonts w:cs="Times New Roman"/>
        </w:rPr>
      </w:pPr>
      <w:r w:rsidRPr="002E7F86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2E7F86">
          <w:rPr>
            <w:rStyle w:val="Hyperlink"/>
            <w:rFonts w:cs="Times New Roman"/>
          </w:rPr>
          <w:t>http://rmarkdown.rstudio.com</w:t>
        </w:r>
      </w:hyperlink>
      <w:r w:rsidRPr="002E7F86">
        <w:rPr>
          <w:rFonts w:cs="Times New Roman"/>
        </w:rPr>
        <w:t>.</w:t>
      </w:r>
    </w:p>
    <w:p w14:paraId="081A729A" w14:textId="77777777" w:rsidR="001E0F34" w:rsidRPr="002E7F86" w:rsidRDefault="002774CF">
      <w:pPr>
        <w:pStyle w:val="BodyText"/>
        <w:rPr>
          <w:rFonts w:cs="Times New Roman"/>
        </w:rPr>
      </w:pPr>
      <w:r w:rsidRPr="002E7F86">
        <w:rPr>
          <w:rFonts w:cs="Times New Roman"/>
        </w:rPr>
        <w:t xml:space="preserve">When you click the </w:t>
      </w:r>
      <w:r w:rsidRPr="002E7F86">
        <w:rPr>
          <w:rFonts w:cs="Times New Roman"/>
          <w:b/>
          <w:bCs/>
        </w:rPr>
        <w:t>Knit</w:t>
      </w:r>
      <w:r w:rsidRPr="002E7F86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79AB29B3" w14:textId="77777777" w:rsidR="001E0F34" w:rsidRDefault="002774CF">
      <w:pPr>
        <w:pStyle w:val="BodyText"/>
      </w:pPr>
      <w:r>
        <w:rPr>
          <w:rStyle w:val="VerbatimChar"/>
        </w:rPr>
        <w:t>{r cars} summary(cars)</w:t>
      </w:r>
    </w:p>
    <w:p w14:paraId="366BBB3A" w14:textId="77777777" w:rsidR="001E0F34" w:rsidRPr="002E7F86" w:rsidRDefault="002774CF">
      <w:pPr>
        <w:pStyle w:val="Heading2"/>
        <w:rPr>
          <w:rFonts w:cs="Times New Roman"/>
        </w:rPr>
      </w:pPr>
      <w:bookmarkStart w:id="1" w:name="including-plots"/>
      <w:bookmarkEnd w:id="0"/>
      <w:r w:rsidRPr="002E7F86">
        <w:rPr>
          <w:rFonts w:cs="Times New Roman"/>
        </w:rPr>
        <w:t>Including Plots</w:t>
      </w:r>
    </w:p>
    <w:p w14:paraId="5DFA7C01" w14:textId="77777777" w:rsidR="001E0F34" w:rsidRPr="002E7F86" w:rsidRDefault="002774CF">
      <w:pPr>
        <w:pStyle w:val="FirstParagraph"/>
        <w:rPr>
          <w:rFonts w:cs="Times New Roman"/>
        </w:rPr>
      </w:pPr>
      <w:r w:rsidRPr="002E7F86">
        <w:rPr>
          <w:rFonts w:cs="Times New Roman"/>
        </w:rPr>
        <w:t>You can also embed plots, for example:</w:t>
      </w:r>
    </w:p>
    <w:p w14:paraId="6D742DB1" w14:textId="77777777" w:rsidR="001E0F34" w:rsidRDefault="002774CF">
      <w:pPr>
        <w:pStyle w:val="BodyText"/>
      </w:pPr>
      <w:r>
        <w:rPr>
          <w:rStyle w:val="VerbatimChar"/>
        </w:rPr>
        <w:t>{r pressure, echo=FALSE} plot(pressure)</w:t>
      </w:r>
    </w:p>
    <w:p w14:paraId="61CFAF1D" w14:textId="7D85959B" w:rsidR="0099310C" w:rsidRPr="00254628" w:rsidRDefault="002774CF" w:rsidP="00254628">
      <w:pPr>
        <w:pStyle w:val="Heading1"/>
        <w:rPr>
          <w:rStyle w:val="UnresolvedMention"/>
        </w:rPr>
      </w:pPr>
      <w:r w:rsidRPr="002E7F86">
        <w:t>Note that the</w:t>
      </w:r>
      <w:r>
        <w:t xml:space="preserve"> </w:t>
      </w:r>
      <w:r>
        <w:rPr>
          <w:rStyle w:val="VerbatimChar"/>
        </w:rPr>
        <w:t>echo = FALSE</w:t>
      </w:r>
      <w:r>
        <w:t xml:space="preserve"> </w:t>
      </w:r>
      <w:r w:rsidRPr="002E7F86">
        <w:t>parameter was added to the code chunk to prevent printing of the R code that generated the plot.</w:t>
      </w:r>
      <w:bookmarkEnd w:id="1"/>
    </w:p>
    <w:sectPr w:rsidR="0099310C" w:rsidRPr="002546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AD739" w14:textId="77777777" w:rsidR="00EE47AF" w:rsidRDefault="00EE47AF">
      <w:pPr>
        <w:spacing w:after="0"/>
      </w:pPr>
      <w:r>
        <w:separator/>
      </w:r>
    </w:p>
  </w:endnote>
  <w:endnote w:type="continuationSeparator" w:id="0">
    <w:p w14:paraId="7DBCD492" w14:textId="77777777" w:rsidR="00EE47AF" w:rsidRDefault="00EE47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E79CD" w14:textId="77777777" w:rsidR="00EE47AF" w:rsidRDefault="00EE47AF">
      <w:r>
        <w:separator/>
      </w:r>
    </w:p>
  </w:footnote>
  <w:footnote w:type="continuationSeparator" w:id="0">
    <w:p w14:paraId="5F8949A4" w14:textId="77777777" w:rsidR="00EE47AF" w:rsidRDefault="00EE47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6AF8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EE90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D049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C6A9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CC97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FAB0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6D9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E6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329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D6A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A9EDD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0F34"/>
    <w:rsid w:val="00254628"/>
    <w:rsid w:val="002774CF"/>
    <w:rsid w:val="002D0C92"/>
    <w:rsid w:val="002E7F86"/>
    <w:rsid w:val="004E29B3"/>
    <w:rsid w:val="00590D07"/>
    <w:rsid w:val="00753340"/>
    <w:rsid w:val="00784D58"/>
    <w:rsid w:val="007E3269"/>
    <w:rsid w:val="008D6863"/>
    <w:rsid w:val="0099310C"/>
    <w:rsid w:val="00B86B75"/>
    <w:rsid w:val="00BC48D5"/>
    <w:rsid w:val="00C36279"/>
    <w:rsid w:val="00E315A3"/>
    <w:rsid w:val="00EE47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A009"/>
  <w15:docId w15:val="{AFDA44EE-5429-40CC-B97E-100A32C26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310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9310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533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5334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533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3"/>
    <w:qFormat/>
    <w:rsid w:val="007533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334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5334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5334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9310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254628"/>
    <w:rPr>
      <w:rFonts w:ascii="Consolas" w:hAnsi="Consolas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5462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3">
    <w:name w:val="Body Text 3"/>
    <w:basedOn w:val="Normal"/>
    <w:link w:val="BodyText3Char"/>
    <w:rsid w:val="0075334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53340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25462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25462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at</dc:creator>
  <cp:keywords/>
  <cp:lastModifiedBy>Leo Yi</cp:lastModifiedBy>
  <cp:revision>5</cp:revision>
  <dcterms:created xsi:type="dcterms:W3CDTF">2021-09-23T15:51:00Z</dcterms:created>
  <dcterms:modified xsi:type="dcterms:W3CDTF">2021-10-10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21</vt:lpwstr>
  </property>
  <property fmtid="{D5CDD505-2E9C-101B-9397-08002B2CF9AE}" pid="3" name="output">
    <vt:lpwstr>word_document</vt:lpwstr>
  </property>
</Properties>
</file>